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sou insulina antes do part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á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ã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i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de (ano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03 ± 6,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2 ± 5,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M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6,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1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41,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9,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brep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32,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8,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° de gestações anterio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 ± 1,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 ± 1,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stórico de diabetes na famí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1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7,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58,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72,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alor do exame de glicemia (mg/d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81 ± 5,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16 ± 7,8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édia ± Desvio Padrão; n (%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3:41:40Z</dcterms:created>
  <dcterms:modified xsi:type="dcterms:W3CDTF">2025-10-28T13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